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70C02" w14:textId="08B3D371" w:rsidR="00525BAC" w:rsidRPr="00525BAC" w:rsidRDefault="00525BAC" w:rsidP="000D29EA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52"/>
          <w:szCs w:val="52"/>
        </w:rPr>
      </w:pPr>
      <w:r w:rsidRPr="00525BAC">
        <w:rPr>
          <w:rFonts w:ascii="Times New Roman" w:hAnsi="Times New Roman" w:cs="Times New Roman"/>
          <w:sz w:val="52"/>
          <w:szCs w:val="52"/>
        </w:rPr>
        <w:t xml:space="preserve">North Brookfield </w:t>
      </w:r>
      <w:r w:rsidR="00A339D2">
        <w:rPr>
          <w:rFonts w:ascii="Times New Roman" w:hAnsi="Times New Roman" w:cs="Times New Roman"/>
          <w:sz w:val="52"/>
          <w:szCs w:val="52"/>
        </w:rPr>
        <w:t>DDC</w:t>
      </w:r>
      <w:r w:rsidR="00A339D2">
        <w:rPr>
          <w:rFonts w:ascii="Times New Roman" w:hAnsi="Times New Roman" w:cs="Times New Roman"/>
          <w:sz w:val="52"/>
          <w:szCs w:val="52"/>
        </w:rPr>
        <w:br/>
      </w:r>
      <w:r w:rsidR="00A339D2" w:rsidRPr="000D29EA">
        <w:rPr>
          <w:rFonts w:ascii="Times New Roman" w:hAnsi="Times New Roman" w:cs="Times New Roman"/>
          <w:sz w:val="28"/>
          <w:szCs w:val="28"/>
        </w:rPr>
        <w:t>(Downtown Development Committee)</w:t>
      </w:r>
    </w:p>
    <w:p w14:paraId="1B9468DE" w14:textId="4F01206F" w:rsidR="00525BAC" w:rsidRPr="00525BAC" w:rsidRDefault="00990613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Winter/Spring </w:t>
      </w:r>
      <w:r w:rsidR="00525BAC" w:rsidRPr="00525BAC">
        <w:rPr>
          <w:rFonts w:ascii="Times New Roman" w:hAnsi="Times New Roman" w:cs="Times New Roman"/>
          <w:sz w:val="26"/>
          <w:szCs w:val="26"/>
        </w:rPr>
        <w:t xml:space="preserve">Meetings </w:t>
      </w:r>
      <w:r w:rsidR="0077393E">
        <w:rPr>
          <w:rFonts w:ascii="Times New Roman" w:hAnsi="Times New Roman" w:cs="Times New Roman"/>
          <w:sz w:val="26"/>
          <w:szCs w:val="26"/>
        </w:rPr>
        <w:t>2021</w:t>
      </w:r>
    </w:p>
    <w:p w14:paraId="71739D4E" w14:textId="076236C5" w:rsidR="00990613" w:rsidRDefault="00525BAC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</w:rPr>
      </w:pPr>
      <w:r w:rsidRPr="00525BAC">
        <w:rPr>
          <w:rFonts w:ascii="Times New Roman" w:hAnsi="Times New Roman" w:cs="Times New Roman"/>
          <w:sz w:val="26"/>
          <w:szCs w:val="26"/>
        </w:rPr>
        <w:t xml:space="preserve">6:30 pm </w:t>
      </w:r>
      <w:r w:rsidR="000D29EA">
        <w:rPr>
          <w:rFonts w:ascii="Times New Roman" w:hAnsi="Times New Roman" w:cs="Times New Roman"/>
          <w:sz w:val="26"/>
          <w:szCs w:val="26"/>
        </w:rPr>
        <w:t>online via the ZOOM application</w:t>
      </w:r>
      <w:r w:rsidR="007F5A31">
        <w:rPr>
          <w:rFonts w:ascii="Times New Roman" w:hAnsi="Times New Roman" w:cs="Times New Roman"/>
          <w:sz w:val="26"/>
          <w:szCs w:val="26"/>
        </w:rPr>
        <w:br/>
      </w:r>
      <w:r w:rsidR="007F5A31" w:rsidRPr="007F5A31">
        <w:rPr>
          <w:rFonts w:ascii="Times New Roman" w:hAnsi="Times New Roman" w:cs="Times New Roman"/>
        </w:rPr>
        <w:t>Typically the 1</w:t>
      </w:r>
      <w:r w:rsidR="007F5A31" w:rsidRPr="007F5A31">
        <w:rPr>
          <w:rFonts w:ascii="Times New Roman" w:hAnsi="Times New Roman" w:cs="Times New Roman"/>
          <w:vertAlign w:val="superscript"/>
        </w:rPr>
        <w:t>st</w:t>
      </w:r>
      <w:r w:rsidR="007F5A31" w:rsidRPr="007F5A31">
        <w:rPr>
          <w:rFonts w:ascii="Times New Roman" w:hAnsi="Times New Roman" w:cs="Times New Roman"/>
        </w:rPr>
        <w:t xml:space="preserve"> and 3</w:t>
      </w:r>
      <w:r w:rsidR="007F5A31" w:rsidRPr="007F5A31">
        <w:rPr>
          <w:rFonts w:ascii="Times New Roman" w:hAnsi="Times New Roman" w:cs="Times New Roman"/>
          <w:vertAlign w:val="superscript"/>
        </w:rPr>
        <w:t>rd</w:t>
      </w:r>
      <w:r w:rsidR="007F5A31" w:rsidRPr="007F5A31">
        <w:rPr>
          <w:rFonts w:ascii="Times New Roman" w:hAnsi="Times New Roman" w:cs="Times New Roman"/>
        </w:rPr>
        <w:t xml:space="preserve"> Monday of the month – </w:t>
      </w:r>
    </w:p>
    <w:p w14:paraId="2787D2B5" w14:textId="7B66C00E" w:rsidR="00525BAC" w:rsidRPr="00525BAC" w:rsidRDefault="007F5A31" w:rsidP="00525B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990613">
        <w:rPr>
          <w:rFonts w:ascii="Times New Roman" w:hAnsi="Times New Roman" w:cs="Times New Roman"/>
          <w:highlight w:val="yellow"/>
        </w:rPr>
        <w:t xml:space="preserve">unless it falls on a Monday Holiday then </w:t>
      </w:r>
      <w:r w:rsidRPr="00990613">
        <w:rPr>
          <w:rFonts w:ascii="Times New Roman" w:hAnsi="Times New Roman" w:cs="Times New Roman"/>
          <w:b/>
          <w:highlight w:val="yellow"/>
        </w:rPr>
        <w:t>Tuesday</w:t>
      </w:r>
      <w:r w:rsidRPr="00990613">
        <w:rPr>
          <w:rFonts w:ascii="Times New Roman" w:hAnsi="Times New Roman" w:cs="Times New Roman"/>
          <w:highlight w:val="yellow"/>
        </w:rPr>
        <w:t xml:space="preserve"> of the same week.</w:t>
      </w:r>
    </w:p>
    <w:p w14:paraId="363AAE83" w14:textId="77777777" w:rsidR="00950063" w:rsidRDefault="00950063" w:rsidP="00525BA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B2F3C" w14:paraId="182605E2" w14:textId="77777777" w:rsidTr="00CB2F3C">
        <w:tc>
          <w:tcPr>
            <w:tcW w:w="4675" w:type="dxa"/>
          </w:tcPr>
          <w:p w14:paraId="6D1204B2" w14:textId="2E5DBEDD" w:rsidR="00CB2F3C" w:rsidRPr="00525BAC" w:rsidRDefault="00CB2F3C" w:rsidP="00CB2F3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</w:t>
            </w:r>
            <w:r w:rsidR="00990613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January </w:t>
            </w:r>
            <w:r w:rsidR="0077393E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4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 20</w:t>
            </w:r>
            <w:r w:rsidR="00006EB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21</w:t>
            </w:r>
          </w:p>
          <w:p w14:paraId="674B1B05" w14:textId="77777777" w:rsidR="00CB2F3C" w:rsidRDefault="00CB2F3C" w:rsidP="00CB2F3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4758807C" w14:textId="77777777" w:rsidR="00CB2F3C" w:rsidRPr="00CB2F3C" w:rsidRDefault="00CB2F3C" w:rsidP="00CB2F3C">
            <w:pPr>
              <w:pStyle w:val="ListParagraph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2945DD94" w14:textId="77777777" w:rsidR="00CB2F3C" w:rsidRDefault="00CB2F3C" w:rsidP="00CB2F3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4ADFC140" w14:textId="6F10789E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990613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 xml:space="preserve">Tuesday January </w:t>
            </w:r>
            <w:r w:rsidR="0077393E" w:rsidRPr="00006EB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19</w:t>
            </w:r>
            <w:r w:rsidRPr="00006EB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, 20</w:t>
            </w:r>
            <w:r w:rsidR="00006EB2" w:rsidRPr="00006EB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21</w:t>
            </w:r>
          </w:p>
          <w:p w14:paraId="07EE275D" w14:textId="77777777" w:rsidR="00CB2F3C" w:rsidRDefault="00CB2F3C" w:rsidP="00CB2F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5668DF58" w14:textId="77777777" w:rsidR="00CB2F3C" w:rsidRPr="00CB2F3C" w:rsidRDefault="00CB2F3C" w:rsidP="00CB2F3C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104D1487" w14:textId="77777777" w:rsidR="00CB2F3C" w:rsidRDefault="00CB2F3C" w:rsidP="00CB2F3C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30CB73B4" w14:textId="5451B2F2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February </w:t>
            </w:r>
            <w:r w:rsidR="0077393E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 20</w:t>
            </w:r>
            <w:r w:rsidR="00006EB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21</w:t>
            </w:r>
          </w:p>
          <w:p w14:paraId="7C8E0923" w14:textId="77777777" w:rsidR="00CB2F3C" w:rsidRDefault="00CB2F3C" w:rsidP="00CB2F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70017887" w14:textId="77777777" w:rsidR="00CB2F3C" w:rsidRPr="00CB2F3C" w:rsidRDefault="00CB2F3C" w:rsidP="00CB2F3C">
            <w:pPr>
              <w:pStyle w:val="ListParagraph"/>
              <w:numPr>
                <w:ilvl w:val="1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0379B3C8" w14:textId="77777777" w:rsidR="00CB2F3C" w:rsidRDefault="00CB2F3C" w:rsidP="00CB2F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705D6F40" w14:textId="14B7DFCF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990613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 xml:space="preserve">Tuesday, </w:t>
            </w:r>
            <w:r w:rsidRPr="00006EB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 xml:space="preserve">February </w:t>
            </w:r>
            <w:r w:rsidR="0077393E" w:rsidRPr="00006EB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16</w:t>
            </w:r>
            <w:r w:rsidRPr="00006EB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, 20</w:t>
            </w:r>
            <w:r w:rsidR="00006EB2" w:rsidRPr="00006EB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21</w:t>
            </w:r>
          </w:p>
          <w:p w14:paraId="6CEF1221" w14:textId="77777777" w:rsidR="00CB2F3C" w:rsidRDefault="00CB2F3C" w:rsidP="00CB2F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2A9768B6" w14:textId="77777777" w:rsidR="00CB2F3C" w:rsidRPr="00CB2F3C" w:rsidRDefault="00CB2F3C" w:rsidP="00CB2F3C">
            <w:pPr>
              <w:pStyle w:val="ListParagraph"/>
              <w:numPr>
                <w:ilvl w:val="1"/>
                <w:numId w:val="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5D19EA6C" w14:textId="0BE61401" w:rsidR="00CB2F3C" w:rsidRPr="00CB2F3C" w:rsidRDefault="00CB2F3C" w:rsidP="00CB2F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</w:tc>
        <w:tc>
          <w:tcPr>
            <w:tcW w:w="4675" w:type="dxa"/>
          </w:tcPr>
          <w:p w14:paraId="736092AD" w14:textId="7534822E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March </w:t>
            </w:r>
            <w:r w:rsidR="0077393E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 20</w:t>
            </w:r>
            <w:r w:rsidR="00006EB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21</w:t>
            </w:r>
          </w:p>
          <w:p w14:paraId="42761553" w14:textId="77777777" w:rsidR="00CB2F3C" w:rsidRDefault="00CB2F3C" w:rsidP="00CB2F3C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57C7019D" w14:textId="77777777" w:rsidR="00CB2F3C" w:rsidRDefault="00CB2F3C" w:rsidP="00990613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6E080E83" w14:textId="77777777" w:rsidR="00CB2F3C" w:rsidRDefault="00CB2F3C" w:rsidP="00CB2F3C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12FC3080" w14:textId="5721255A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Monday March 1</w:t>
            </w:r>
            <w:r w:rsidR="0077393E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 20</w:t>
            </w:r>
            <w:r w:rsidR="00006EB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21</w:t>
            </w:r>
          </w:p>
          <w:p w14:paraId="12BB4D0F" w14:textId="77777777" w:rsidR="00CB2F3C" w:rsidRPr="00CB2F3C" w:rsidRDefault="00CB2F3C" w:rsidP="00CB2F3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3687F764" w14:textId="77777777" w:rsidR="00CB2F3C" w:rsidRPr="00CB2F3C" w:rsidRDefault="00CB2F3C" w:rsidP="00990613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192A80FC" w14:textId="77777777" w:rsidR="00CB2F3C" w:rsidRPr="00CB2F3C" w:rsidRDefault="00CB2F3C" w:rsidP="00CB2F3C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67B733AE" w14:textId="0B8B15D0" w:rsidR="00990613" w:rsidRPr="00525BAC" w:rsidRDefault="00990613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Monday April </w:t>
            </w:r>
            <w:r w:rsidR="0077393E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, 20</w:t>
            </w:r>
            <w:r w:rsidR="00006EB2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21</w:t>
            </w:r>
          </w:p>
          <w:p w14:paraId="2018EE41" w14:textId="77777777" w:rsidR="00CB2F3C" w:rsidRPr="00CB2F3C" w:rsidRDefault="00CB2F3C" w:rsidP="00CB2F3C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7778FDA4" w14:textId="77777777" w:rsidR="00CB2F3C" w:rsidRPr="00CB2F3C" w:rsidRDefault="00CB2F3C" w:rsidP="00990613">
            <w:pPr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77A76819" w14:textId="77777777" w:rsidR="00CB2F3C" w:rsidRPr="00CB2F3C" w:rsidRDefault="00CB2F3C" w:rsidP="00CB2F3C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CB2F3C"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7AEA5EB0" w14:textId="6382B9C4" w:rsidR="00990613" w:rsidRPr="00990613" w:rsidRDefault="008F4070" w:rsidP="00990613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8F4070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Tuesday,</w:t>
            </w:r>
            <w:r w:rsidR="00990613" w:rsidRPr="008F4070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 xml:space="preserve"> April </w:t>
            </w:r>
            <w:r w:rsidR="0077393E" w:rsidRPr="00006EB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20</w:t>
            </w:r>
            <w:r w:rsidR="00990613" w:rsidRPr="00006EB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, 20</w:t>
            </w:r>
            <w:r w:rsidR="00006EB2" w:rsidRPr="00006EB2"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u w:val="single"/>
              </w:rPr>
              <w:t>21</w:t>
            </w:r>
          </w:p>
          <w:p w14:paraId="0C3F7AAE" w14:textId="77777777" w:rsidR="00990613" w:rsidRPr="00990613" w:rsidRDefault="00990613" w:rsidP="00990613">
            <w:pPr>
              <w:numPr>
                <w:ilvl w:val="0"/>
                <w:numId w:val="1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0613">
              <w:rPr>
                <w:rFonts w:ascii="Times New Roman" w:hAnsi="Times New Roman" w:cs="Times New Roman"/>
                <w:sz w:val="26"/>
                <w:szCs w:val="26"/>
              </w:rPr>
              <w:t>Old Business</w:t>
            </w:r>
          </w:p>
          <w:p w14:paraId="7A5218AF" w14:textId="77777777" w:rsidR="00990613" w:rsidRPr="00990613" w:rsidRDefault="00990613" w:rsidP="00990613">
            <w:pPr>
              <w:numPr>
                <w:ilvl w:val="0"/>
                <w:numId w:val="19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0613">
              <w:rPr>
                <w:rFonts w:ascii="Times New Roman" w:hAnsi="Times New Roman" w:cs="Times New Roman"/>
                <w:sz w:val="26"/>
                <w:szCs w:val="26"/>
              </w:rPr>
              <w:t>Approve Minutes</w:t>
            </w:r>
          </w:p>
          <w:p w14:paraId="3A89E99C" w14:textId="77777777" w:rsidR="00990613" w:rsidRPr="00990613" w:rsidRDefault="00990613" w:rsidP="00990613">
            <w:pPr>
              <w:numPr>
                <w:ilvl w:val="0"/>
                <w:numId w:val="18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990613">
              <w:rPr>
                <w:rFonts w:ascii="Times New Roman" w:hAnsi="Times New Roman" w:cs="Times New Roman"/>
                <w:sz w:val="26"/>
                <w:szCs w:val="26"/>
              </w:rPr>
              <w:t>New Business</w:t>
            </w:r>
          </w:p>
          <w:p w14:paraId="46431FC1" w14:textId="60FD3C88" w:rsidR="00CB2F3C" w:rsidRPr="00CB2F3C" w:rsidRDefault="00CB2F3C" w:rsidP="00CB2F3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37788E0" w14:textId="3EB3C0A4" w:rsidR="000D29EA" w:rsidRPr="003D2D6E" w:rsidRDefault="000D29EA" w:rsidP="000D29E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3D2D6E">
        <w:rPr>
          <w:rFonts w:ascii="Times New Roman" w:hAnsi="Times New Roman" w:cs="Times New Roman"/>
          <w:b/>
          <w:bCs/>
          <w:sz w:val="26"/>
          <w:szCs w:val="26"/>
          <w:u w:val="single"/>
        </w:rPr>
        <w:t>Join Zoom Meeting</w:t>
      </w:r>
      <w:r w:rsidR="003D2D6E" w:rsidRPr="003D2D6E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proofErr w:type="gramStart"/>
      <w:r w:rsidR="003D2D6E" w:rsidRPr="003D2D6E">
        <w:rPr>
          <w:rFonts w:ascii="Times New Roman" w:hAnsi="Times New Roman" w:cs="Times New Roman"/>
          <w:b/>
          <w:bCs/>
          <w:sz w:val="26"/>
          <w:szCs w:val="26"/>
          <w:u w:val="single"/>
        </w:rPr>
        <w:t>( use</w:t>
      </w:r>
      <w:proofErr w:type="gramEnd"/>
      <w:r w:rsidR="003D2D6E" w:rsidRPr="003D2D6E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your phone to take a photo of this link!)</w:t>
      </w:r>
    </w:p>
    <w:p w14:paraId="5BCACBB8" w14:textId="77777777" w:rsidR="000D29EA" w:rsidRPr="000D29EA" w:rsidRDefault="000D29EA" w:rsidP="000D29E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0D29EA">
        <w:rPr>
          <w:rFonts w:ascii="Times New Roman" w:hAnsi="Times New Roman" w:cs="Times New Roman"/>
          <w:sz w:val="26"/>
          <w:szCs w:val="26"/>
        </w:rPr>
        <w:t>https://us02web.zoom.us/j/81941852377?pwd=WU9kOUVPdWFJaWNLT1FEd3R6VUdEZz09</w:t>
      </w:r>
    </w:p>
    <w:p w14:paraId="79C39D0C" w14:textId="6E88955A" w:rsidR="000D29EA" w:rsidRPr="00DF37E9" w:rsidRDefault="000D29EA" w:rsidP="000D29E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sz w:val="26"/>
          <w:szCs w:val="26"/>
        </w:rPr>
      </w:pPr>
      <w:r w:rsidRPr="00DF37E9">
        <w:rPr>
          <w:rFonts w:ascii="Times New Roman" w:hAnsi="Times New Roman" w:cs="Times New Roman"/>
          <w:i/>
          <w:iCs/>
          <w:sz w:val="26"/>
          <w:szCs w:val="26"/>
        </w:rPr>
        <w:t xml:space="preserve">This is a recurring meeting </w:t>
      </w:r>
    </w:p>
    <w:p w14:paraId="3B8BA0FE" w14:textId="5466B18B" w:rsidR="000D29EA" w:rsidRPr="000D29EA" w:rsidRDefault="000D29EA" w:rsidP="000D29E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</w:t>
      </w:r>
      <w:r w:rsidRPr="000D29EA">
        <w:rPr>
          <w:rFonts w:ascii="Times New Roman" w:hAnsi="Times New Roman" w:cs="Times New Roman"/>
          <w:sz w:val="26"/>
          <w:szCs w:val="26"/>
        </w:rPr>
        <w:t xml:space="preserve">eeting ID: 819 4185 </w:t>
      </w:r>
      <w:proofErr w:type="gramStart"/>
      <w:r w:rsidRPr="000D29EA">
        <w:rPr>
          <w:rFonts w:ascii="Times New Roman" w:hAnsi="Times New Roman" w:cs="Times New Roman"/>
          <w:sz w:val="26"/>
          <w:szCs w:val="26"/>
        </w:rPr>
        <w:t>2377</w:t>
      </w:r>
      <w:r>
        <w:rPr>
          <w:rFonts w:ascii="Times New Roman" w:hAnsi="Times New Roman" w:cs="Times New Roman"/>
          <w:sz w:val="26"/>
          <w:szCs w:val="26"/>
        </w:rPr>
        <w:t xml:space="preserve">  </w:t>
      </w:r>
      <w:r w:rsidRPr="000D29EA">
        <w:rPr>
          <w:rFonts w:ascii="Times New Roman" w:hAnsi="Times New Roman" w:cs="Times New Roman"/>
          <w:sz w:val="26"/>
          <w:szCs w:val="26"/>
        </w:rPr>
        <w:t>Passcode</w:t>
      </w:r>
      <w:proofErr w:type="gramEnd"/>
      <w:r w:rsidRPr="000D29EA">
        <w:rPr>
          <w:rFonts w:ascii="Times New Roman" w:hAnsi="Times New Roman" w:cs="Times New Roman"/>
          <w:sz w:val="26"/>
          <w:szCs w:val="26"/>
        </w:rPr>
        <w:t>: w99zXF</w:t>
      </w:r>
    </w:p>
    <w:sectPr w:rsidR="000D29EA" w:rsidRPr="000D29EA" w:rsidSect="003D2D6E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0312A"/>
    <w:multiLevelType w:val="hybridMultilevel"/>
    <w:tmpl w:val="6F32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C2F2A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C6C41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45F7811"/>
    <w:multiLevelType w:val="hybridMultilevel"/>
    <w:tmpl w:val="82B4A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A0EC6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4D3309"/>
    <w:multiLevelType w:val="hybridMultilevel"/>
    <w:tmpl w:val="00ECD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1D3E73"/>
    <w:multiLevelType w:val="hybridMultilevel"/>
    <w:tmpl w:val="F1806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4C535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B13FE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0C039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17699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21EE0"/>
    <w:multiLevelType w:val="hybridMultilevel"/>
    <w:tmpl w:val="B866D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A43420"/>
    <w:multiLevelType w:val="hybridMultilevel"/>
    <w:tmpl w:val="7F5A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E906CC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EA3BB3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0EB26B1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74313BD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6F1A85"/>
    <w:multiLevelType w:val="hybridMultilevel"/>
    <w:tmpl w:val="A89873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CF46C73"/>
    <w:multiLevelType w:val="hybridMultilevel"/>
    <w:tmpl w:val="2CA4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1"/>
  </w:num>
  <w:num w:numId="4">
    <w:abstractNumId w:val="3"/>
  </w:num>
  <w:num w:numId="5">
    <w:abstractNumId w:val="5"/>
  </w:num>
  <w:num w:numId="6">
    <w:abstractNumId w:val="16"/>
  </w:num>
  <w:num w:numId="7">
    <w:abstractNumId w:val="13"/>
  </w:num>
  <w:num w:numId="8">
    <w:abstractNumId w:val="18"/>
  </w:num>
  <w:num w:numId="9">
    <w:abstractNumId w:val="8"/>
  </w:num>
  <w:num w:numId="10">
    <w:abstractNumId w:val="1"/>
  </w:num>
  <w:num w:numId="11">
    <w:abstractNumId w:val="7"/>
  </w:num>
  <w:num w:numId="12">
    <w:abstractNumId w:val="4"/>
  </w:num>
  <w:num w:numId="13">
    <w:abstractNumId w:val="6"/>
  </w:num>
  <w:num w:numId="14">
    <w:abstractNumId w:val="10"/>
  </w:num>
  <w:num w:numId="15">
    <w:abstractNumId w:val="2"/>
  </w:num>
  <w:num w:numId="16">
    <w:abstractNumId w:val="15"/>
  </w:num>
  <w:num w:numId="17">
    <w:abstractNumId w:val="17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jMytTQ0NjIzMjdV0lEKTi0uzszPAykwqQUAw9cJCSwAAAA="/>
  </w:docVars>
  <w:rsids>
    <w:rsidRoot w:val="00525BAC"/>
    <w:rsid w:val="00006EB2"/>
    <w:rsid w:val="000D29EA"/>
    <w:rsid w:val="00101007"/>
    <w:rsid w:val="00142182"/>
    <w:rsid w:val="00222D91"/>
    <w:rsid w:val="00341FC0"/>
    <w:rsid w:val="003D2D6E"/>
    <w:rsid w:val="00525BAC"/>
    <w:rsid w:val="0077393E"/>
    <w:rsid w:val="007F5A31"/>
    <w:rsid w:val="008F4070"/>
    <w:rsid w:val="00950063"/>
    <w:rsid w:val="00990613"/>
    <w:rsid w:val="00A339D2"/>
    <w:rsid w:val="00AA4EDD"/>
    <w:rsid w:val="00C525A7"/>
    <w:rsid w:val="00CB2F3C"/>
    <w:rsid w:val="00DF37E9"/>
    <w:rsid w:val="00FA3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B6342"/>
  <w15:chartTrackingRefBased/>
  <w15:docId w15:val="{B115F4BF-69FE-4B84-81AF-90D2BF903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5B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BA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339D2"/>
    <w:pPr>
      <w:ind w:left="720"/>
      <w:contextualSpacing/>
    </w:pPr>
  </w:style>
  <w:style w:type="table" w:styleId="TableGrid">
    <w:name w:val="Table Grid"/>
    <w:basedOn w:val="TableNormal"/>
    <w:uiPriority w:val="39"/>
    <w:rsid w:val="00CB2F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Orsi</dc:creator>
  <cp:keywords/>
  <dc:description/>
  <cp:lastModifiedBy>Sheila</cp:lastModifiedBy>
  <cp:revision>6</cp:revision>
  <dcterms:created xsi:type="dcterms:W3CDTF">2020-12-28T14:49:00Z</dcterms:created>
  <dcterms:modified xsi:type="dcterms:W3CDTF">2020-12-29T01:40:00Z</dcterms:modified>
</cp:coreProperties>
</file>